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D7564" w14:textId="77777777" w:rsidR="00E133BC" w:rsidRPr="00E55723" w:rsidRDefault="00E133BC" w:rsidP="00E133BC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</w:t>
      </w:r>
      <w:r w:rsidRPr="00E55723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>
        <w:rPr>
          <w:rFonts w:ascii="Times New Roman" w:hAnsi="Times New Roman" w:cs="Times New Roman"/>
          <w:b/>
          <w:bCs/>
          <w:sz w:val="48"/>
          <w:szCs w:val="48"/>
        </w:rPr>
        <w:t>Big Data Apps and Analytics</w:t>
      </w:r>
    </w:p>
    <w:p w14:paraId="277D7298" w14:textId="362EE746" w:rsidR="00E133BC" w:rsidRPr="00F36DC5" w:rsidRDefault="6A3A72A9" w:rsidP="6A3A72A9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6A3A72A9">
        <w:rPr>
          <w:rFonts w:ascii="Times New Roman" w:eastAsia="Times New Roman" w:hAnsi="Times New Roman" w:cs="Times New Roman"/>
          <w:b/>
          <w:bCs/>
          <w:sz w:val="48"/>
          <w:szCs w:val="48"/>
        </w:rPr>
        <w:t xml:space="preserve"> </w:t>
      </w:r>
      <w:r w:rsidRPr="6A3A72A9">
        <w:rPr>
          <w:rFonts w:ascii="Times New Roman" w:eastAsia="Times New Roman" w:hAnsi="Times New Roman" w:cs="Times New Roman"/>
          <w:b/>
          <w:bCs/>
          <w:sz w:val="40"/>
          <w:szCs w:val="40"/>
        </w:rPr>
        <w:t>LAB ASSIGNMENT #2</w:t>
      </w:r>
    </w:p>
    <w:p w14:paraId="1B4531A8" w14:textId="79F036A5" w:rsidR="00E133BC" w:rsidRPr="00980955" w:rsidRDefault="00AB0621" w:rsidP="00980955">
      <w:pPr>
        <w:pStyle w:val="ListParagraph"/>
        <w:spacing w:before="240" w:line="240" w:lineRule="auto"/>
        <w:ind w:left="1080"/>
        <w:jc w:val="center"/>
        <w:rPr>
          <w:rFonts w:ascii="Times New Roman" w:hAnsi="Times New Roman" w:cs="Times New Roman"/>
          <w:bCs/>
          <w:sz w:val="32"/>
          <w:szCs w:val="24"/>
        </w:rPr>
      </w:pPr>
      <w:bookmarkStart w:id="0" w:name="_GoBack"/>
      <w:proofErr w:type="spellStart"/>
      <w:r w:rsidRPr="00980955">
        <w:rPr>
          <w:rFonts w:ascii="Times New Roman" w:hAnsi="Times New Roman" w:cs="Times New Roman"/>
          <w:bCs/>
          <w:sz w:val="32"/>
          <w:szCs w:val="24"/>
        </w:rPr>
        <w:t>Name:</w:t>
      </w:r>
      <w:r w:rsidR="001223C5" w:rsidRPr="00980955">
        <w:rPr>
          <w:rFonts w:ascii="Times New Roman" w:hAnsi="Times New Roman" w:cs="Times New Roman"/>
          <w:bCs/>
          <w:sz w:val="32"/>
          <w:szCs w:val="24"/>
        </w:rPr>
        <w:t>Sidrah</w:t>
      </w:r>
      <w:proofErr w:type="spellEnd"/>
      <w:r w:rsidR="001223C5" w:rsidRPr="00980955">
        <w:rPr>
          <w:rFonts w:ascii="Times New Roman" w:hAnsi="Times New Roman" w:cs="Times New Roman"/>
          <w:bCs/>
          <w:sz w:val="32"/>
          <w:szCs w:val="24"/>
        </w:rPr>
        <w:t xml:space="preserve"> Junaid</w:t>
      </w:r>
    </w:p>
    <w:p w14:paraId="0A412DBE" w14:textId="4E72A55B" w:rsidR="001223C5" w:rsidRPr="00980955" w:rsidRDefault="00AB0621" w:rsidP="00980955">
      <w:pPr>
        <w:pStyle w:val="ListParagraph"/>
        <w:spacing w:before="240" w:line="240" w:lineRule="auto"/>
        <w:ind w:left="1080"/>
        <w:jc w:val="center"/>
        <w:rPr>
          <w:rFonts w:ascii="Times New Roman" w:hAnsi="Times New Roman" w:cs="Times New Roman"/>
          <w:bCs/>
          <w:sz w:val="32"/>
          <w:szCs w:val="24"/>
        </w:rPr>
      </w:pPr>
      <w:r w:rsidRPr="00980955">
        <w:rPr>
          <w:rFonts w:ascii="Times New Roman" w:hAnsi="Times New Roman" w:cs="Times New Roman"/>
          <w:bCs/>
          <w:sz w:val="32"/>
          <w:szCs w:val="24"/>
        </w:rPr>
        <w:t>Class Id:</w:t>
      </w:r>
      <w:r w:rsidR="001223C5" w:rsidRPr="00980955">
        <w:rPr>
          <w:rFonts w:ascii="Times New Roman" w:hAnsi="Times New Roman" w:cs="Times New Roman"/>
          <w:bCs/>
          <w:sz w:val="32"/>
          <w:szCs w:val="24"/>
        </w:rPr>
        <w:t>15</w:t>
      </w:r>
    </w:p>
    <w:bookmarkEnd w:id="0"/>
    <w:p w14:paraId="72D923D3" w14:textId="731022AC" w:rsidR="6A3A72A9" w:rsidRPr="005C1D73" w:rsidRDefault="6A3A72A9" w:rsidP="005C1D73">
      <w:pPr>
        <w:pStyle w:val="ListParagraph"/>
        <w:numPr>
          <w:ilvl w:val="0"/>
          <w:numId w:val="3"/>
        </w:numPr>
        <w:rPr>
          <w:u w:val="single"/>
        </w:rPr>
      </w:pPr>
      <w:r w:rsidRPr="005C1D73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Spark Programming: </w:t>
      </w:r>
      <w:r w:rsidRPr="005C1D73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408942B4" w14:textId="301B3E74" w:rsidR="6A3A72A9" w:rsidRDefault="6A3A72A9" w:rsidP="6A3A72A9">
      <w:r w:rsidRPr="6A3A72A9">
        <w:rPr>
          <w:rFonts w:ascii="Times New Roman" w:eastAsia="Times New Roman" w:hAnsi="Times New Roman" w:cs="Times New Roman"/>
          <w:b/>
          <w:bCs/>
        </w:rPr>
        <w:t xml:space="preserve">Write a spark program with an interesting use case using text data as the input and program should have at least Two Spark Transformations and Two Spark Actions. </w:t>
      </w:r>
      <w:r w:rsidRPr="6A3A72A9">
        <w:rPr>
          <w:rFonts w:ascii="Times New Roman" w:eastAsia="Times New Roman" w:hAnsi="Times New Roman" w:cs="Times New Roman"/>
        </w:rPr>
        <w:t xml:space="preserve"> </w:t>
      </w:r>
    </w:p>
    <w:p w14:paraId="583A719B" w14:textId="77777777" w:rsidR="00060A07" w:rsidRDefault="6A3A72A9" w:rsidP="6A3A72A9">
      <w:pPr>
        <w:rPr>
          <w:rFonts w:ascii="Times New Roman" w:eastAsia="Times New Roman" w:hAnsi="Times New Roman" w:cs="Times New Roman"/>
          <w:b/>
          <w:bCs/>
        </w:rPr>
      </w:pPr>
      <w:r w:rsidRPr="6A3A72A9">
        <w:rPr>
          <w:rFonts w:ascii="Times New Roman" w:eastAsia="Times New Roman" w:hAnsi="Times New Roman" w:cs="Times New Roman"/>
        </w:rPr>
        <w:t xml:space="preserve"> </w:t>
      </w:r>
      <w:r w:rsidRPr="6A3A72A9">
        <w:rPr>
          <w:rFonts w:ascii="Times New Roman" w:eastAsia="Times New Roman" w:hAnsi="Times New Roman" w:cs="Times New Roman"/>
          <w:b/>
          <w:bCs/>
        </w:rPr>
        <w:t>Present your use case in map reduce paradigm as shown below (for word count).</w:t>
      </w:r>
    </w:p>
    <w:p w14:paraId="7F74359A" w14:textId="44BFA400" w:rsidR="6A3A72A9" w:rsidRDefault="00060A07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USE CASE:</w:t>
      </w:r>
      <w:r w:rsidR="6A3A72A9" w:rsidRPr="6A3A72A9">
        <w:rPr>
          <w:rFonts w:ascii="Times New Roman" w:eastAsia="Times New Roman" w:hAnsi="Times New Roman" w:cs="Times New Roman"/>
        </w:rPr>
        <w:t xml:space="preserve"> </w:t>
      </w:r>
    </w:p>
    <w:p w14:paraId="790F0B38" w14:textId="40E56621" w:rsidR="00B41218" w:rsidRDefault="008036D3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FAADCE4" wp14:editId="2F5E4DCA">
                <wp:simplePos x="0" y="0"/>
                <wp:positionH relativeFrom="column">
                  <wp:posOffset>5000625</wp:posOffset>
                </wp:positionH>
                <wp:positionV relativeFrom="paragraph">
                  <wp:posOffset>160020</wp:posOffset>
                </wp:positionV>
                <wp:extent cx="819150" cy="352425"/>
                <wp:effectExtent l="0" t="0" r="1905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5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FEC21C" w14:textId="77777777" w:rsidR="008036D3" w:rsidRPr="00642E32" w:rsidRDefault="008036D3" w:rsidP="008036D3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ADCE4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393.75pt;margin-top:12.6pt;width:64.5pt;height:27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" fillcolor="white [3201]" strokeweight=".5pt">
                <v:textbox>
                  <w:txbxContent>
                    <w:p w14:paraId="05FEC21C" w14:textId="77777777" w:rsidR="008036D3" w:rsidRPr="00642E32" w:rsidRDefault="008036D3" w:rsidP="008036D3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Compu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DC3DB8" wp14:editId="36C511AD">
                <wp:simplePos x="0" y="0"/>
                <wp:positionH relativeFrom="column">
                  <wp:posOffset>4067175</wp:posOffset>
                </wp:positionH>
                <wp:positionV relativeFrom="paragraph">
                  <wp:posOffset>188595</wp:posOffset>
                </wp:positionV>
                <wp:extent cx="819150" cy="35242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5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BB7F94" w14:textId="77777777" w:rsidR="00B41218" w:rsidRPr="00642E32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3DB8" id="Text Box 11" o:spid="_x0000_s1027" type="#_x0000_t202" style="position:absolute;margin-left:320.25pt;margin-top:14.85pt;width:64.5pt;height:27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" fillcolor="white [3201]" strokeweight=".5pt">
                <v:textbox>
                  <w:txbxContent>
                    <w:p w14:paraId="07BB7F94" w14:textId="77777777" w:rsidR="00B41218" w:rsidRPr="00642E32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Compu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EC0DB5C" wp14:editId="6E511451">
                <wp:simplePos x="0" y="0"/>
                <wp:positionH relativeFrom="column">
                  <wp:posOffset>2809875</wp:posOffset>
                </wp:positionH>
                <wp:positionV relativeFrom="paragraph">
                  <wp:posOffset>231140</wp:posOffset>
                </wp:positionV>
                <wp:extent cx="819150" cy="35242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5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A645BD" w14:textId="41BB9ED0" w:rsidR="00B41218" w:rsidRPr="00642E32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0DB5C" id="Text Box 7" o:spid="_x0000_s1028" type="#_x0000_t202" style="position:absolute;margin-left:221.25pt;margin-top:18.2pt;width:64.5pt;height:27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" fillcolor="white [3201]" strokeweight=".5pt">
                <v:textbox>
                  <w:txbxContent>
                    <w:p w14:paraId="7EA645BD" w14:textId="41BB9ED0" w:rsidR="00B41218" w:rsidRPr="00642E32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Computing</w:t>
                      </w:r>
                    </w:p>
                  </w:txbxContent>
                </v:textbox>
              </v:shape>
            </w:pict>
          </mc:Fallback>
        </mc:AlternateContent>
      </w:r>
      <w:r w:rsidR="00B41218">
        <w:rPr>
          <w:rFonts w:ascii="Times New Roman" w:eastAsia="Times New Roman" w:hAnsi="Times New Roman" w:cs="Times New Roman"/>
        </w:rPr>
        <w:t xml:space="preserve">                                          Split and Filter                Mapping         </w:t>
      </w:r>
      <w:r>
        <w:rPr>
          <w:rFonts w:ascii="Times New Roman" w:eastAsia="Times New Roman" w:hAnsi="Times New Roman" w:cs="Times New Roman"/>
        </w:rPr>
        <w:t xml:space="preserve">              Distinct</w:t>
      </w:r>
      <w:r w:rsidR="00B41218">
        <w:rPr>
          <w:rFonts w:ascii="Times New Roman" w:eastAsia="Times New Roman" w:hAnsi="Times New Roman" w:cs="Times New Roman"/>
        </w:rPr>
        <w:t xml:space="preserve">     </w:t>
      </w:r>
      <w:r w:rsidR="00AB0621">
        <w:rPr>
          <w:rFonts w:ascii="Times New Roman" w:eastAsia="Times New Roman" w:hAnsi="Times New Roman" w:cs="Times New Roman"/>
        </w:rPr>
        <w:t xml:space="preserve">         Reducing</w:t>
      </w:r>
      <w:r w:rsidR="00937113">
        <w:rPr>
          <w:rFonts w:ascii="Times New Roman" w:eastAsia="Times New Roman" w:hAnsi="Times New Roman" w:cs="Times New Roman"/>
        </w:rPr>
        <w:t xml:space="preserve">                                         Final</w:t>
      </w:r>
    </w:p>
    <w:p w14:paraId="52C56DBC" w14:textId="5498D148" w:rsidR="00642E32" w:rsidRDefault="00AB0621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5A19DBD" wp14:editId="67346BC7">
                <wp:simplePos x="0" y="0"/>
                <wp:positionH relativeFrom="column">
                  <wp:posOffset>5829300</wp:posOffset>
                </wp:positionH>
                <wp:positionV relativeFrom="paragraph">
                  <wp:posOffset>89535</wp:posOffset>
                </wp:positionV>
                <wp:extent cx="228600" cy="209550"/>
                <wp:effectExtent l="0" t="0" r="7620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B28533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459pt;margin-top:7.05pt;width:18pt;height:16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09049A1" wp14:editId="1AC6CC43">
                <wp:simplePos x="0" y="0"/>
                <wp:positionH relativeFrom="column">
                  <wp:posOffset>4914900</wp:posOffset>
                </wp:positionH>
                <wp:positionV relativeFrom="paragraph">
                  <wp:posOffset>60960</wp:posOffset>
                </wp:positionV>
                <wp:extent cx="123825" cy="9525"/>
                <wp:effectExtent l="0" t="57150" r="28575" b="857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32CCD" id="Straight Arrow Connector 23" o:spid="_x0000_s1026" type="#_x0000_t32" style="position:absolute;margin-left:387pt;margin-top:4.8pt;width:9.75pt;height: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E69D3D" wp14:editId="515B65AF">
                <wp:simplePos x="0" y="0"/>
                <wp:positionH relativeFrom="column">
                  <wp:posOffset>3648075</wp:posOffset>
                </wp:positionH>
                <wp:positionV relativeFrom="paragraph">
                  <wp:posOffset>89535</wp:posOffset>
                </wp:positionV>
                <wp:extent cx="447675" cy="0"/>
                <wp:effectExtent l="0" t="76200" r="9525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6B036F" id="Straight Arrow Connector 22" o:spid="_x0000_s1026" type="#_x0000_t32" style="position:absolute;margin-left:287.25pt;margin-top:7.05pt;width:35.25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89914F6" wp14:editId="4CE6A63B">
                <wp:simplePos x="0" y="0"/>
                <wp:positionH relativeFrom="column">
                  <wp:posOffset>2352675</wp:posOffset>
                </wp:positionH>
                <wp:positionV relativeFrom="paragraph">
                  <wp:posOffset>137160</wp:posOffset>
                </wp:positionV>
                <wp:extent cx="485775" cy="9525"/>
                <wp:effectExtent l="0" t="57150" r="28575" b="857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3E4F04" id="Straight Arrow Connector 21" o:spid="_x0000_s1026" type="#_x0000_t32" style="position:absolute;margin-left:185.25pt;margin-top:10.8pt;width:38.25pt;height: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AA91A80" wp14:editId="70D68F5E">
                <wp:simplePos x="0" y="0"/>
                <wp:positionH relativeFrom="column">
                  <wp:posOffset>1228725</wp:posOffset>
                </wp:positionH>
                <wp:positionV relativeFrom="paragraph">
                  <wp:posOffset>146685</wp:posOffset>
                </wp:positionV>
                <wp:extent cx="209550" cy="276225"/>
                <wp:effectExtent l="0" t="38100" r="57150" b="285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27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BB1C94" id="Straight Arrow Connector 18" o:spid="_x0000_s1026" type="#_x0000_t32" style="position:absolute;margin-left:96.75pt;margin-top:11.55pt;width:16.5pt;height:21.75pt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B9F2D3" wp14:editId="762895AC">
                <wp:simplePos x="0" y="0"/>
                <wp:positionH relativeFrom="margin">
                  <wp:posOffset>-561975</wp:posOffset>
                </wp:positionH>
                <wp:positionV relativeFrom="paragraph">
                  <wp:posOffset>280035</wp:posOffset>
                </wp:positionV>
                <wp:extent cx="1771650" cy="6572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1650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968498" w14:textId="12AD4C2A" w:rsidR="00642E32" w:rsidRDefault="00E27AD1" w:rsidP="00AB0621">
                            <w:pPr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omputing, approaches are very </w:t>
                            </w:r>
                            <w:r w:rsidR="00937113">
                              <w:rPr>
                                <w:sz w:val="20"/>
                              </w:rPr>
                              <w:t>startling magnitude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04DA0722" w14:textId="6C363F67" w:rsidR="00E27AD1" w:rsidRDefault="00E27AD1" w:rsidP="00AB0621">
                            <w:pPr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eveloped,</w:t>
                            </w:r>
                            <w:r w:rsidR="000318C1">
                              <w:rPr>
                                <w:sz w:val="20"/>
                              </w:rPr>
                              <w:t xml:space="preserve"> magnitude</w:t>
                            </w:r>
                            <w:r>
                              <w:rPr>
                                <w:sz w:val="20"/>
                              </w:rPr>
                              <w:t xml:space="preserve"> neural</w:t>
                            </w:r>
                          </w:p>
                          <w:p w14:paraId="7F70D94C" w14:textId="77777777" w:rsidR="00E27AD1" w:rsidRDefault="00E27AD1" w:rsidP="00E27AD1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5D151CB" w14:textId="77777777" w:rsidR="00E27AD1" w:rsidRPr="00642E32" w:rsidRDefault="00E27AD1" w:rsidP="00642E3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9F2D3" id="Text Box 2" o:spid="_x0000_s1029" type="#_x0000_t202" style="position:absolute;margin-left:-44.25pt;margin-top:22.05pt;width:139.5pt;height:51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" fillcolor="white [3201]" strokeweight=".5pt">
                <v:textbox>
                  <w:txbxContent>
                    <w:p w14:paraId="72968498" w14:textId="12AD4C2A" w:rsidR="00642E32" w:rsidRDefault="00E27AD1" w:rsidP="00AB0621">
                      <w:pPr>
                        <w:spacing w:after="0"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omputing, approaches are very </w:t>
                      </w:r>
                      <w:r w:rsidR="00937113">
                        <w:rPr>
                          <w:sz w:val="20"/>
                        </w:rPr>
                        <w:t>startling magnitude</w:t>
                      </w:r>
                      <w:r>
                        <w:rPr>
                          <w:sz w:val="20"/>
                        </w:rPr>
                        <w:t>.</w:t>
                      </w:r>
                    </w:p>
                    <w:p w14:paraId="04DA0722" w14:textId="6C363F67" w:rsidR="00E27AD1" w:rsidRDefault="00E27AD1" w:rsidP="00AB0621">
                      <w:pPr>
                        <w:spacing w:after="0"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eveloped,</w:t>
                      </w:r>
                      <w:r w:rsidR="000318C1">
                        <w:rPr>
                          <w:sz w:val="20"/>
                        </w:rPr>
                        <w:t xml:space="preserve"> magnitude</w:t>
                      </w:r>
                      <w:r>
                        <w:rPr>
                          <w:sz w:val="20"/>
                        </w:rPr>
                        <w:t xml:space="preserve"> neural</w:t>
                      </w:r>
                    </w:p>
                    <w:p w14:paraId="7F70D94C" w14:textId="77777777" w:rsidR="00E27AD1" w:rsidRDefault="00E27AD1" w:rsidP="00E27AD1">
                      <w:pPr>
                        <w:rPr>
                          <w:sz w:val="20"/>
                        </w:rPr>
                      </w:pPr>
                    </w:p>
                    <w:p w14:paraId="25D151CB" w14:textId="77777777" w:rsidR="00E27AD1" w:rsidRPr="00642E32" w:rsidRDefault="00E27AD1" w:rsidP="00642E32">
                      <w:pPr>
                        <w:jc w:val="both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5D8F5F5" wp14:editId="58EBB59C">
                <wp:simplePos x="0" y="0"/>
                <wp:positionH relativeFrom="page">
                  <wp:posOffset>6972300</wp:posOffset>
                </wp:positionH>
                <wp:positionV relativeFrom="paragraph">
                  <wp:posOffset>70486</wp:posOffset>
                </wp:positionV>
                <wp:extent cx="657225" cy="9144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FA9F80" w14:textId="77777777" w:rsidR="00AB0621" w:rsidRPr="00AB0621" w:rsidRDefault="00AB0621" w:rsidP="00AB0621">
                            <w:pPr>
                              <w:spacing w:after="0" w:line="240" w:lineRule="auto"/>
                              <w:jc w:val="both"/>
                              <w:rPr>
                                <w:sz w:val="16"/>
                              </w:rPr>
                            </w:pPr>
                            <w:r w:rsidRPr="00AB0621">
                              <w:rPr>
                                <w:sz w:val="16"/>
                              </w:rPr>
                              <w:t>Computing</w:t>
                            </w:r>
                          </w:p>
                          <w:p w14:paraId="1D97B190" w14:textId="77777777" w:rsidR="00AB0621" w:rsidRPr="00AB0621" w:rsidRDefault="00AB0621" w:rsidP="00AB0621">
                            <w:pPr>
                              <w:spacing w:after="0" w:line="240" w:lineRule="auto"/>
                              <w:jc w:val="both"/>
                              <w:rPr>
                                <w:sz w:val="16"/>
                              </w:rPr>
                            </w:pPr>
                            <w:r w:rsidRPr="00AB0621">
                              <w:rPr>
                                <w:sz w:val="16"/>
                              </w:rPr>
                              <w:t xml:space="preserve">startling </w:t>
                            </w:r>
                          </w:p>
                          <w:p w14:paraId="5F8391DD" w14:textId="77777777" w:rsidR="00AB0621" w:rsidRPr="00AB0621" w:rsidRDefault="00AB0621" w:rsidP="00AB0621">
                            <w:pPr>
                              <w:spacing w:after="0" w:line="240" w:lineRule="auto"/>
                              <w:jc w:val="both"/>
                              <w:rPr>
                                <w:sz w:val="16"/>
                              </w:rPr>
                            </w:pPr>
                            <w:r w:rsidRPr="00AB0621">
                              <w:rPr>
                                <w:sz w:val="16"/>
                              </w:rPr>
                              <w:t xml:space="preserve"> magnitude</w:t>
                            </w:r>
                          </w:p>
                          <w:p w14:paraId="07B5FF25" w14:textId="77777777" w:rsidR="00AB0621" w:rsidRPr="00AB0621" w:rsidRDefault="00AB0621" w:rsidP="00AB0621">
                            <w:pPr>
                              <w:spacing w:after="0" w:line="240" w:lineRule="auto"/>
                              <w:jc w:val="both"/>
                              <w:rPr>
                                <w:sz w:val="16"/>
                              </w:rPr>
                            </w:pPr>
                            <w:r w:rsidRPr="00AB0621">
                              <w:rPr>
                                <w:sz w:val="16"/>
                              </w:rPr>
                              <w:t xml:space="preserve">Developed </w:t>
                            </w:r>
                          </w:p>
                          <w:p w14:paraId="0A0E9A47" w14:textId="77777777" w:rsidR="00AB0621" w:rsidRPr="00AB0621" w:rsidRDefault="00AB0621" w:rsidP="00AB0621">
                            <w:pPr>
                              <w:jc w:val="both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8F5F5" id="Text Box 17" o:spid="_x0000_s1030" type="#_x0000_t202" style="position:absolute;margin-left:549pt;margin-top:5.55pt;width:51.75pt;height:1in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" fillcolor="white [3201]" strokeweight=".5pt">
                <v:textbox>
                  <w:txbxContent>
                    <w:p w14:paraId="64FA9F80" w14:textId="77777777" w:rsidR="00AB0621" w:rsidRPr="00AB0621" w:rsidRDefault="00AB0621" w:rsidP="00AB0621">
                      <w:pPr>
                        <w:spacing w:after="0" w:line="240" w:lineRule="auto"/>
                        <w:jc w:val="both"/>
                        <w:rPr>
                          <w:sz w:val="16"/>
                        </w:rPr>
                      </w:pPr>
                      <w:r w:rsidRPr="00AB0621">
                        <w:rPr>
                          <w:sz w:val="16"/>
                        </w:rPr>
                        <w:t>Computing</w:t>
                      </w:r>
                    </w:p>
                    <w:p w14:paraId="1D97B190" w14:textId="77777777" w:rsidR="00AB0621" w:rsidRPr="00AB0621" w:rsidRDefault="00AB0621" w:rsidP="00AB0621">
                      <w:pPr>
                        <w:spacing w:after="0" w:line="240" w:lineRule="auto"/>
                        <w:jc w:val="both"/>
                        <w:rPr>
                          <w:sz w:val="16"/>
                        </w:rPr>
                      </w:pPr>
                      <w:r w:rsidRPr="00AB0621">
                        <w:rPr>
                          <w:sz w:val="16"/>
                        </w:rPr>
                        <w:t xml:space="preserve">startling </w:t>
                      </w:r>
                    </w:p>
                    <w:p w14:paraId="5F8391DD" w14:textId="77777777" w:rsidR="00AB0621" w:rsidRPr="00AB0621" w:rsidRDefault="00AB0621" w:rsidP="00AB0621">
                      <w:pPr>
                        <w:spacing w:after="0" w:line="240" w:lineRule="auto"/>
                        <w:jc w:val="both"/>
                        <w:rPr>
                          <w:sz w:val="16"/>
                        </w:rPr>
                      </w:pPr>
                      <w:r w:rsidRPr="00AB0621">
                        <w:rPr>
                          <w:sz w:val="16"/>
                        </w:rPr>
                        <w:t xml:space="preserve"> magnitude</w:t>
                      </w:r>
                    </w:p>
                    <w:p w14:paraId="07B5FF25" w14:textId="77777777" w:rsidR="00AB0621" w:rsidRPr="00AB0621" w:rsidRDefault="00AB0621" w:rsidP="00AB0621">
                      <w:pPr>
                        <w:spacing w:after="0" w:line="240" w:lineRule="auto"/>
                        <w:jc w:val="both"/>
                        <w:rPr>
                          <w:sz w:val="16"/>
                        </w:rPr>
                      </w:pPr>
                      <w:r w:rsidRPr="00AB0621">
                        <w:rPr>
                          <w:sz w:val="16"/>
                        </w:rPr>
                        <w:t xml:space="preserve">Developed </w:t>
                      </w:r>
                    </w:p>
                    <w:p w14:paraId="0A0E9A47" w14:textId="77777777" w:rsidR="00AB0621" w:rsidRPr="00AB0621" w:rsidRDefault="00AB0621" w:rsidP="00AB0621">
                      <w:pPr>
                        <w:jc w:val="both"/>
                        <w:rPr>
                          <w:sz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41218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B59A01" wp14:editId="072D7686">
                <wp:simplePos x="0" y="0"/>
                <wp:positionH relativeFrom="column">
                  <wp:posOffset>1438275</wp:posOffset>
                </wp:positionH>
                <wp:positionV relativeFrom="paragraph">
                  <wp:posOffset>13335</wp:posOffset>
                </wp:positionV>
                <wp:extent cx="904875" cy="3048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48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D32D55" w14:textId="3FA87614" w:rsidR="00642E32" w:rsidRPr="00642E32" w:rsidRDefault="00E27AD1" w:rsidP="00642E3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mputing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59A01" id="Text Box 3" o:spid="_x0000_s1031" type="#_x0000_t202" style="position:absolute;margin-left:113.25pt;margin-top:1.05pt;width:71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" fillcolor="white [3201]" strokeweight=".5pt">
                <v:textbox>
                  <w:txbxContent>
                    <w:p w14:paraId="67D32D55" w14:textId="3FA87614" w:rsidR="00642E32" w:rsidRPr="00642E32" w:rsidRDefault="00E27AD1" w:rsidP="00642E32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Computing,</w:t>
                      </w:r>
                    </w:p>
                  </w:txbxContent>
                </v:textbox>
              </v:shape>
            </w:pict>
          </mc:Fallback>
        </mc:AlternateContent>
      </w:r>
      <w:r w:rsidR="00642E32">
        <w:rPr>
          <w:rFonts w:ascii="Times New Roman" w:eastAsia="Times New Roman" w:hAnsi="Times New Roman" w:cs="Times New Roman"/>
        </w:rPr>
        <w:t xml:space="preserve"> Input</w:t>
      </w:r>
      <w:r w:rsidR="00B41218">
        <w:rPr>
          <w:rFonts w:ascii="Times New Roman" w:eastAsia="Times New Roman" w:hAnsi="Times New Roman" w:cs="Times New Roman"/>
        </w:rPr>
        <w:t xml:space="preserve">                                                                                                                      </w:t>
      </w:r>
    </w:p>
    <w:p w14:paraId="2264275D" w14:textId="37912901" w:rsidR="00642E32" w:rsidRDefault="00642E32" w:rsidP="6A3A72A9">
      <w:pPr>
        <w:rPr>
          <w:rFonts w:ascii="Times New Roman" w:eastAsia="Times New Roman" w:hAnsi="Times New Roman" w:cs="Times New Roman"/>
        </w:rPr>
      </w:pPr>
    </w:p>
    <w:p w14:paraId="7263B202" w14:textId="1D89722E" w:rsidR="00642E32" w:rsidRDefault="00AB0621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CEDFF91" wp14:editId="06D09550">
                <wp:simplePos x="0" y="0"/>
                <wp:positionH relativeFrom="column">
                  <wp:posOffset>5848350</wp:posOffset>
                </wp:positionH>
                <wp:positionV relativeFrom="paragraph">
                  <wp:posOffset>92075</wp:posOffset>
                </wp:positionV>
                <wp:extent cx="257175" cy="47625"/>
                <wp:effectExtent l="0" t="57150" r="28575" b="4762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7175" cy="47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5DAE01" id="Straight Arrow Connector 31" o:spid="_x0000_s1026" type="#_x0000_t32" style="position:absolute;margin-left:460.5pt;margin-top:7.25pt;width:20.25pt;height:3.75pt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EA20D55" wp14:editId="3B5FACD1">
                <wp:simplePos x="0" y="0"/>
                <wp:positionH relativeFrom="column">
                  <wp:posOffset>4819650</wp:posOffset>
                </wp:positionH>
                <wp:positionV relativeFrom="paragraph">
                  <wp:posOffset>273050</wp:posOffset>
                </wp:positionV>
                <wp:extent cx="228600" cy="0"/>
                <wp:effectExtent l="0" t="76200" r="1905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0AE7E5" id="Straight Arrow Connector 30" o:spid="_x0000_s1026" type="#_x0000_t32" style="position:absolute;margin-left:379.5pt;margin-top:21.5pt;width:18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dO90wEAAAEEAAAOAAAAZHJzL2Uyb0RvYy54bWysU9uO0zAQfUfiHyy/06RF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EDAEC6" wp14:editId="68B3070B">
                <wp:simplePos x="0" y="0"/>
                <wp:positionH relativeFrom="column">
                  <wp:posOffset>3762375</wp:posOffset>
                </wp:positionH>
                <wp:positionV relativeFrom="paragraph">
                  <wp:posOffset>196850</wp:posOffset>
                </wp:positionV>
                <wp:extent cx="257175" cy="0"/>
                <wp:effectExtent l="0" t="76200" r="9525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4D766B" id="Straight Arrow Connector 27" o:spid="_x0000_s1026" type="#_x0000_t32" style="position:absolute;margin-left:296.25pt;margin-top:15.5pt;width:20.25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F97652A" wp14:editId="7858521B">
                <wp:simplePos x="0" y="0"/>
                <wp:positionH relativeFrom="column">
                  <wp:posOffset>2714625</wp:posOffset>
                </wp:positionH>
                <wp:positionV relativeFrom="paragraph">
                  <wp:posOffset>177799</wp:posOffset>
                </wp:positionV>
                <wp:extent cx="257175" cy="45719"/>
                <wp:effectExtent l="0" t="38100" r="28575" b="8826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70EAE" id="Straight Arrow Connector 25" o:spid="_x0000_s1026" type="#_x0000_t32" style="position:absolute;margin-left:213.75pt;margin-top:14pt;width:20.25pt;height:3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C2678C6" wp14:editId="5749B7B2">
                <wp:simplePos x="0" y="0"/>
                <wp:positionH relativeFrom="column">
                  <wp:posOffset>1209675</wp:posOffset>
                </wp:positionH>
                <wp:positionV relativeFrom="paragraph">
                  <wp:posOffset>82551</wp:posOffset>
                </wp:positionV>
                <wp:extent cx="247650" cy="95250"/>
                <wp:effectExtent l="0" t="0" r="7620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70A89" id="Straight Arrow Connector 19" o:spid="_x0000_s1026" type="#_x0000_t32" style="position:absolute;margin-left:95.25pt;margin-top:6.5pt;width:19.5pt;height:7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8036D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A7DE1D" wp14:editId="0D37A528">
                <wp:simplePos x="0" y="0"/>
                <wp:positionH relativeFrom="column">
                  <wp:posOffset>5029200</wp:posOffset>
                </wp:positionH>
                <wp:positionV relativeFrom="paragraph">
                  <wp:posOffset>8890</wp:posOffset>
                </wp:positionV>
                <wp:extent cx="809625" cy="542925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F4B4F3" w14:textId="77777777" w:rsidR="008036D3" w:rsidRDefault="008036D3" w:rsidP="008036D3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tartling </w:t>
                            </w:r>
                          </w:p>
                          <w:p w14:paraId="19CEB3F5" w14:textId="77777777" w:rsidR="008036D3" w:rsidRPr="00642E32" w:rsidRDefault="008036D3" w:rsidP="008036D3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magn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7DE1D" id="Text Box 15" o:spid="_x0000_s1032" type="#_x0000_t202" style="position:absolute;margin-left:396pt;margin-top:.7pt;width:63.75pt;height:42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" fillcolor="white [3201]" strokeweight=".5pt">
                <v:textbox>
                  <w:txbxContent>
                    <w:p w14:paraId="6FF4B4F3" w14:textId="77777777" w:rsidR="008036D3" w:rsidRDefault="008036D3" w:rsidP="008036D3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tartling </w:t>
                      </w:r>
                    </w:p>
                    <w:p w14:paraId="19CEB3F5" w14:textId="77777777" w:rsidR="008036D3" w:rsidRPr="00642E32" w:rsidRDefault="008036D3" w:rsidP="008036D3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magnitude</w:t>
                      </w:r>
                    </w:p>
                  </w:txbxContent>
                </v:textbox>
              </v:shape>
            </w:pict>
          </mc:Fallback>
        </mc:AlternateContent>
      </w:r>
      <w:r w:rsidR="008036D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84FF007" wp14:editId="5735B851">
                <wp:simplePos x="0" y="0"/>
                <wp:positionH relativeFrom="column">
                  <wp:posOffset>4000500</wp:posOffset>
                </wp:positionH>
                <wp:positionV relativeFrom="paragraph">
                  <wp:posOffset>7620</wp:posOffset>
                </wp:positionV>
                <wp:extent cx="809625" cy="542925"/>
                <wp:effectExtent l="0" t="0" r="2857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43881" w14:textId="77777777" w:rsidR="00B41218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tartling </w:t>
                            </w:r>
                          </w:p>
                          <w:p w14:paraId="09C85E65" w14:textId="77777777" w:rsidR="00B41218" w:rsidRPr="00642E32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magn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FF007" id="Text Box 12" o:spid="_x0000_s1033" type="#_x0000_t202" style="position:absolute;margin-left:315pt;margin-top:.6pt;width:63.75pt;height:42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" fillcolor="white [3201]" strokeweight=".5pt">
                <v:textbox>
                  <w:txbxContent>
                    <w:p w14:paraId="13143881" w14:textId="77777777" w:rsidR="00B41218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tartling </w:t>
                      </w:r>
                    </w:p>
                    <w:p w14:paraId="09C85E65" w14:textId="77777777" w:rsidR="00B41218" w:rsidRPr="00642E32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magnitude</w:t>
                      </w:r>
                    </w:p>
                  </w:txbxContent>
                </v:textbox>
              </v:shape>
            </w:pict>
          </mc:Fallback>
        </mc:AlternateContent>
      </w:r>
      <w:r w:rsidR="008036D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46B80EB" wp14:editId="54C8934B">
                <wp:simplePos x="0" y="0"/>
                <wp:positionH relativeFrom="column">
                  <wp:posOffset>2933700</wp:posOffset>
                </wp:positionH>
                <wp:positionV relativeFrom="paragraph">
                  <wp:posOffset>6350</wp:posOffset>
                </wp:positionV>
                <wp:extent cx="809625" cy="54292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520E2E" w14:textId="77777777" w:rsidR="00B41218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tartling </w:t>
                            </w:r>
                          </w:p>
                          <w:p w14:paraId="0F455598" w14:textId="27B84524" w:rsidR="00B41218" w:rsidRPr="00642E32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magn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B80EB" id="Text Box 9" o:spid="_x0000_s1034" type="#_x0000_t202" style="position:absolute;margin-left:231pt;margin-top:.5pt;width:63.75pt;height:42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" fillcolor="white [3201]" strokeweight=".5pt">
                <v:textbox>
                  <w:txbxContent>
                    <w:p w14:paraId="7F520E2E" w14:textId="77777777" w:rsidR="00B41218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tartling </w:t>
                      </w:r>
                    </w:p>
                    <w:p w14:paraId="0F455598" w14:textId="27B84524" w:rsidR="00B41218" w:rsidRPr="00642E32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magnitude</w:t>
                      </w:r>
                    </w:p>
                  </w:txbxContent>
                </v:textbox>
              </v:shape>
            </w:pict>
          </mc:Fallback>
        </mc:AlternateContent>
      </w:r>
      <w:r w:rsidR="00B41218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74F8E7" wp14:editId="4DE9523A">
                <wp:simplePos x="0" y="0"/>
                <wp:positionH relativeFrom="column">
                  <wp:posOffset>1419225</wp:posOffset>
                </wp:positionH>
                <wp:positionV relativeFrom="paragraph">
                  <wp:posOffset>6350</wp:posOffset>
                </wp:positionV>
                <wp:extent cx="1295400" cy="31432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14BF78" w14:textId="135B9F60" w:rsidR="00642E32" w:rsidRPr="00642E32" w:rsidRDefault="00E27AD1" w:rsidP="00642E3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tartling  magnitud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4F8E7" id="Text Box 4" o:spid="_x0000_s1035" type="#_x0000_t202" style="position:absolute;margin-left:111.75pt;margin-top:.5pt;width:102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" fillcolor="white [3201]" strokeweight=".5pt">
                <v:textbox>
                  <w:txbxContent>
                    <w:p w14:paraId="5814BF78" w14:textId="135B9F60" w:rsidR="00642E32" w:rsidRPr="00642E32" w:rsidRDefault="00E27AD1" w:rsidP="00642E32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startling  magnitude.</w:t>
                      </w:r>
                    </w:p>
                  </w:txbxContent>
                </v:textbox>
              </v:shape>
            </w:pict>
          </mc:Fallback>
        </mc:AlternateContent>
      </w:r>
      <w:r w:rsidR="00B41218">
        <w:rPr>
          <w:sz w:val="20"/>
        </w:rPr>
        <w:t xml:space="preserve">                                                                                                                                  </w:t>
      </w:r>
    </w:p>
    <w:p w14:paraId="20F25ABA" w14:textId="50FE8709" w:rsidR="00642E32" w:rsidRDefault="00AB0621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F8F39B0" wp14:editId="5222D4F5">
                <wp:simplePos x="0" y="0"/>
                <wp:positionH relativeFrom="column">
                  <wp:posOffset>5924550</wp:posOffset>
                </wp:positionH>
                <wp:positionV relativeFrom="paragraph">
                  <wp:posOffset>121920</wp:posOffset>
                </wp:positionV>
                <wp:extent cx="219075" cy="514350"/>
                <wp:effectExtent l="0" t="38100" r="66675" b="19050"/>
                <wp:wrapNone/>
                <wp:docPr id="2032998720" name="Straight Arrow Connector 20329987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075" cy="514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90C318" id="Straight Arrow Connector 2032998720" o:spid="_x0000_s1026" type="#_x0000_t32" style="position:absolute;margin-left:466.5pt;margin-top:9.6pt;width:17.25pt;height:40.5pt;flip:y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A3DC42" wp14:editId="7BF09DEE">
                <wp:simplePos x="0" y="0"/>
                <wp:positionH relativeFrom="column">
                  <wp:posOffset>3876674</wp:posOffset>
                </wp:positionH>
                <wp:positionV relativeFrom="paragraph">
                  <wp:posOffset>131444</wp:posOffset>
                </wp:positionV>
                <wp:extent cx="123825" cy="466725"/>
                <wp:effectExtent l="0" t="38100" r="66675" b="2857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" cy="466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0B8C6" id="Straight Arrow Connector 28" o:spid="_x0000_s1026" type="#_x0000_t32" style="position:absolute;margin-left:305.25pt;margin-top:10.35pt;width:9.75pt;height:36.75pt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3E6BD22" wp14:editId="263AC4EB">
                <wp:simplePos x="0" y="0"/>
                <wp:positionH relativeFrom="column">
                  <wp:posOffset>1162050</wp:posOffset>
                </wp:positionH>
                <wp:positionV relativeFrom="paragraph">
                  <wp:posOffset>121920</wp:posOffset>
                </wp:positionV>
                <wp:extent cx="285750" cy="247650"/>
                <wp:effectExtent l="0" t="0" r="7620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E0DBA4" id="Straight Arrow Connector 20" o:spid="_x0000_s1026" type="#_x0000_t32" style="position:absolute;margin-left:91.5pt;margin-top:9.6pt;width:22.5pt;height:19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</w:p>
    <w:p w14:paraId="487FE3AA" w14:textId="4288F0C1" w:rsidR="00642E32" w:rsidRDefault="00AB0621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A88F581" wp14:editId="703F0645">
                <wp:simplePos x="0" y="0"/>
                <wp:positionH relativeFrom="column">
                  <wp:posOffset>2781300</wp:posOffset>
                </wp:positionH>
                <wp:positionV relativeFrom="paragraph">
                  <wp:posOffset>266065</wp:posOffset>
                </wp:positionV>
                <wp:extent cx="219075" cy="19050"/>
                <wp:effectExtent l="0" t="57150" r="2857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75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26D356" id="Straight Arrow Connector 26" o:spid="_x0000_s1026" type="#_x0000_t32" style="position:absolute;margin-left:219pt;margin-top:20.95pt;width:17.25pt;height:1.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8036D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78BAA2" wp14:editId="178118C7">
                <wp:simplePos x="0" y="0"/>
                <wp:positionH relativeFrom="column">
                  <wp:posOffset>3990975</wp:posOffset>
                </wp:positionH>
                <wp:positionV relativeFrom="paragraph">
                  <wp:posOffset>133985</wp:posOffset>
                </wp:positionV>
                <wp:extent cx="895350" cy="2857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DB5699" w14:textId="77777777" w:rsidR="008036D3" w:rsidRDefault="008036D3" w:rsidP="008036D3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Developed </w:t>
                            </w:r>
                          </w:p>
                          <w:p w14:paraId="2595DD7C" w14:textId="634C1043" w:rsidR="008036D3" w:rsidRPr="00642E32" w:rsidRDefault="008036D3" w:rsidP="008036D3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8BAA2" id="Text Box 13" o:spid="_x0000_s1036" type="#_x0000_t202" style="position:absolute;margin-left:314.25pt;margin-top:10.55pt;width:70.5pt;height:22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" fillcolor="white [3201]" strokeweight=".5pt">
                <v:textbox>
                  <w:txbxContent>
                    <w:p w14:paraId="1CDB5699" w14:textId="77777777" w:rsidR="008036D3" w:rsidRDefault="008036D3" w:rsidP="008036D3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Developed </w:t>
                      </w:r>
                    </w:p>
                    <w:p w14:paraId="2595DD7C" w14:textId="634C1043" w:rsidR="008036D3" w:rsidRPr="00642E32" w:rsidRDefault="008036D3" w:rsidP="008036D3">
                      <w:pPr>
                        <w:jc w:val="both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036D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AF2BCF" wp14:editId="2D1EFF2A">
                <wp:simplePos x="0" y="0"/>
                <wp:positionH relativeFrom="column">
                  <wp:posOffset>2962275</wp:posOffset>
                </wp:positionH>
                <wp:positionV relativeFrom="paragraph">
                  <wp:posOffset>123190</wp:posOffset>
                </wp:positionV>
                <wp:extent cx="895350" cy="53340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5FE45E" w14:textId="428A6C95" w:rsidR="00B41218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Developed </w:t>
                            </w:r>
                          </w:p>
                          <w:p w14:paraId="53745D4E" w14:textId="322C569F" w:rsidR="00B41218" w:rsidRPr="00642E32" w:rsidRDefault="00B41218" w:rsidP="00B4121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agn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F2BCF" id="Text Box 10" o:spid="_x0000_s1037" type="#_x0000_t202" style="position:absolute;margin-left:233.25pt;margin-top:9.7pt;width:70.5pt;height:4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" fillcolor="white [3201]" strokeweight=".5pt">
                <v:textbox>
                  <w:txbxContent>
                    <w:p w14:paraId="4E5FE45E" w14:textId="428A6C95" w:rsidR="00B41218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Developed </w:t>
                      </w:r>
                    </w:p>
                    <w:p w14:paraId="53745D4E" w14:textId="322C569F" w:rsidR="00B41218" w:rsidRPr="00642E32" w:rsidRDefault="00B41218" w:rsidP="00B4121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magnitude</w:t>
                      </w:r>
                    </w:p>
                  </w:txbxContent>
                </v:textbox>
              </v:shape>
            </w:pict>
          </mc:Fallback>
        </mc:AlternateContent>
      </w:r>
      <w:r w:rsidR="00642E32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A7719B" wp14:editId="1B3DEAEE">
                <wp:simplePos x="0" y="0"/>
                <wp:positionH relativeFrom="column">
                  <wp:posOffset>1400175</wp:posOffset>
                </wp:positionH>
                <wp:positionV relativeFrom="paragraph">
                  <wp:posOffset>94615</wp:posOffset>
                </wp:positionV>
                <wp:extent cx="1371600" cy="3429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C839AA" w14:textId="4E5B7598" w:rsidR="00642E32" w:rsidRPr="00642E32" w:rsidRDefault="00E27AD1" w:rsidP="00642E3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eveloped,</w:t>
                            </w:r>
                            <w:r w:rsidR="000318C1">
                              <w:rPr>
                                <w:sz w:val="20"/>
                              </w:rPr>
                              <w:t xml:space="preserve"> magn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7719B" id="Text Box 5" o:spid="_x0000_s1038" type="#_x0000_t202" style="position:absolute;margin-left:110.25pt;margin-top:7.45pt;width:108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" fillcolor="white [3201]" strokeweight=".5pt">
                <v:textbox>
                  <w:txbxContent>
                    <w:p w14:paraId="1BC839AA" w14:textId="4E5B7598" w:rsidR="00642E32" w:rsidRPr="00642E32" w:rsidRDefault="00E27AD1" w:rsidP="00642E32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eveloped,</w:t>
                      </w:r>
                      <w:r w:rsidR="000318C1">
                        <w:rPr>
                          <w:sz w:val="20"/>
                        </w:rPr>
                        <w:t xml:space="preserve"> magnitude</w:t>
                      </w:r>
                    </w:p>
                  </w:txbxContent>
                </v:textbox>
              </v:shape>
            </w:pict>
          </mc:Fallback>
        </mc:AlternateContent>
      </w:r>
    </w:p>
    <w:p w14:paraId="5CF4BAA8" w14:textId="523E0F3D" w:rsidR="00642E32" w:rsidRDefault="00AB0621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1DB7DF7" wp14:editId="679AC8D1">
                <wp:simplePos x="0" y="0"/>
                <wp:positionH relativeFrom="column">
                  <wp:posOffset>4895850</wp:posOffset>
                </wp:positionH>
                <wp:positionV relativeFrom="paragraph">
                  <wp:posOffset>19685</wp:posOffset>
                </wp:positionV>
                <wp:extent cx="171450" cy="133350"/>
                <wp:effectExtent l="0" t="0" r="76200" b="57150"/>
                <wp:wrapNone/>
                <wp:docPr id="2032998721" name="Straight Arrow Connector 20329987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133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58ABA8" id="Straight Arrow Connector 2032998721" o:spid="_x0000_s1026" type="#_x0000_t32" style="position:absolute;margin-left:385.5pt;margin-top:1.55pt;width:13.5pt;height:10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2E8081B" wp14:editId="2EE04203">
                <wp:simplePos x="0" y="0"/>
                <wp:positionH relativeFrom="column">
                  <wp:posOffset>3886200</wp:posOffset>
                </wp:positionH>
                <wp:positionV relativeFrom="paragraph">
                  <wp:posOffset>133985</wp:posOffset>
                </wp:positionV>
                <wp:extent cx="123825" cy="9525"/>
                <wp:effectExtent l="0" t="57150" r="47625" b="8572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BB3905" id="Straight Arrow Connector 29" o:spid="_x0000_s1026" type="#_x0000_t32" style="position:absolute;margin-left:306pt;margin-top:10.55pt;width:9.75pt;height:.7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54C4D55" wp14:editId="2E05CB25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895350" cy="28575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27B8C5" w14:textId="77777777" w:rsidR="00AB0621" w:rsidRDefault="00AB0621" w:rsidP="00AB0621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Developed </w:t>
                            </w:r>
                          </w:p>
                          <w:p w14:paraId="0BE82474" w14:textId="77777777" w:rsidR="00AB0621" w:rsidRPr="00642E32" w:rsidRDefault="00AB0621" w:rsidP="00AB0621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C4D55" id="Text Box 16" o:spid="_x0000_s1039" type="#_x0000_t202" style="position:absolute;margin-left:19.3pt;margin-top:.7pt;width:70.5pt;height:22.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" fillcolor="white [3201]" strokeweight=".5pt">
                <v:textbox>
                  <w:txbxContent>
                    <w:p w14:paraId="2127B8C5" w14:textId="77777777" w:rsidR="00AB0621" w:rsidRDefault="00AB0621" w:rsidP="00AB0621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Developed </w:t>
                      </w:r>
                    </w:p>
                    <w:p w14:paraId="0BE82474" w14:textId="77777777" w:rsidR="00AB0621" w:rsidRPr="00642E32" w:rsidRDefault="00AB0621" w:rsidP="00AB0621">
                      <w:pPr>
                        <w:jc w:val="both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4B92CE" w14:textId="382877EC" w:rsidR="00642E32" w:rsidRDefault="00642E32" w:rsidP="6A3A72A9">
      <w:pPr>
        <w:rPr>
          <w:rFonts w:ascii="Times New Roman" w:eastAsia="Times New Roman" w:hAnsi="Times New Roman" w:cs="Times New Roman"/>
        </w:rPr>
      </w:pPr>
    </w:p>
    <w:p w14:paraId="2BD28515" w14:textId="61D81863" w:rsidR="00642E32" w:rsidRPr="00060A07" w:rsidRDefault="00060A07" w:rsidP="6A3A72A9">
      <w:pPr>
        <w:rPr>
          <w:rFonts w:ascii="Times New Roman" w:eastAsia="Times New Roman" w:hAnsi="Times New Roman" w:cs="Times New Roman"/>
          <w:b/>
        </w:rPr>
      </w:pPr>
      <w:r w:rsidRPr="00060A07">
        <w:rPr>
          <w:rFonts w:ascii="Times New Roman" w:eastAsia="Times New Roman" w:hAnsi="Times New Roman" w:cs="Times New Roman"/>
          <w:b/>
        </w:rPr>
        <w:t>USE CASE IMPLEMENTATION:</w:t>
      </w:r>
    </w:p>
    <w:p w14:paraId="72CE0732" w14:textId="1C5EBB9D" w:rsidR="00642E32" w:rsidRDefault="00AB0621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implemented use</w:t>
      </w:r>
      <w:r w:rsidR="0093711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case shows the word having length of nine a</w:t>
      </w:r>
      <w:r w:rsidR="00937113">
        <w:rPr>
          <w:rFonts w:ascii="Times New Roman" w:eastAsia="Times New Roman" w:hAnsi="Times New Roman" w:cs="Times New Roman"/>
        </w:rPr>
        <w:t>lphabets from the</w:t>
      </w:r>
      <w:r>
        <w:rPr>
          <w:rFonts w:ascii="Times New Roman" w:eastAsia="Times New Roman" w:hAnsi="Times New Roman" w:cs="Times New Roman"/>
        </w:rPr>
        <w:t xml:space="preserve"> text</w:t>
      </w:r>
      <w:r w:rsidR="00937113">
        <w:rPr>
          <w:rFonts w:ascii="Times New Roman" w:eastAsia="Times New Roman" w:hAnsi="Times New Roman" w:cs="Times New Roman"/>
        </w:rPr>
        <w:t xml:space="preserve"> present in input file.</w:t>
      </w:r>
    </w:p>
    <w:p w14:paraId="2C991957" w14:textId="26412F2A" w:rsidR="00937113" w:rsidRDefault="00937113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.The spark program is written in </w:t>
      </w:r>
      <w:r w:rsidR="00060A07">
        <w:rPr>
          <w:rFonts w:ascii="Times New Roman" w:eastAsia="Times New Roman" w:hAnsi="Times New Roman" w:cs="Times New Roman"/>
        </w:rPr>
        <w:t>Scala</w:t>
      </w:r>
      <w:r>
        <w:rPr>
          <w:rFonts w:ascii="Times New Roman" w:eastAsia="Times New Roman" w:hAnsi="Times New Roman" w:cs="Times New Roman"/>
        </w:rPr>
        <w:t xml:space="preserve"> using </w:t>
      </w:r>
      <w:proofErr w:type="spellStart"/>
      <w:r>
        <w:rPr>
          <w:rFonts w:ascii="Times New Roman" w:eastAsia="Times New Roman" w:hAnsi="Times New Roman" w:cs="Times New Roman"/>
        </w:rPr>
        <w:t>intelliJ</w:t>
      </w:r>
      <w:proofErr w:type="spellEnd"/>
      <w:r>
        <w:rPr>
          <w:rFonts w:ascii="Times New Roman" w:eastAsia="Times New Roman" w:hAnsi="Times New Roman" w:cs="Times New Roman"/>
        </w:rPr>
        <w:t xml:space="preserve"> IDE and it is showing the words having 9 alphabets. The provided input has whitespaces and contain punctuation marks.</w:t>
      </w:r>
    </w:p>
    <w:p w14:paraId="6C96A70E" w14:textId="0548575E" w:rsidR="00060A07" w:rsidRDefault="00937113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.Program goes line by line </w:t>
      </w:r>
      <w:r w:rsidR="00060A07">
        <w:rPr>
          <w:rFonts w:ascii="Times New Roman" w:eastAsia="Times New Roman" w:hAnsi="Times New Roman" w:cs="Times New Roman"/>
        </w:rPr>
        <w:t>and split the words based on empty characters and punctuation marks.</w:t>
      </w:r>
    </w:p>
    <w:p w14:paraId="74706F38" w14:textId="3EB6C60F" w:rsidR="00060A07" w:rsidRDefault="00060A07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.Then it will filter the words whose length is nine.</w:t>
      </w:r>
      <w:r w:rsidR="0098095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n the provided text there is some redundant words from which only distinct word selected.</w:t>
      </w:r>
    </w:p>
    <w:p w14:paraId="05C443C8" w14:textId="04D908CA" w:rsidR="00060A07" w:rsidRDefault="00060A07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.Then, the whole output would be collected and select in a separate output text file.</w:t>
      </w:r>
    </w:p>
    <w:p w14:paraId="1532F0F9" w14:textId="5E532DCA" w:rsidR="00980955" w:rsidRDefault="00980955" w:rsidP="6A3A72A9">
      <w:pPr>
        <w:rPr>
          <w:rFonts w:ascii="Times New Roman" w:eastAsia="Times New Roman" w:hAnsi="Times New Roman" w:cs="Times New Roman"/>
        </w:rPr>
      </w:pPr>
    </w:p>
    <w:p w14:paraId="3810741A" w14:textId="6A42DB7D" w:rsidR="00980955" w:rsidRDefault="00980955" w:rsidP="6A3A72A9">
      <w:pPr>
        <w:rPr>
          <w:rFonts w:ascii="Times New Roman" w:eastAsia="Times New Roman" w:hAnsi="Times New Roman" w:cs="Times New Roman"/>
        </w:rPr>
      </w:pPr>
    </w:p>
    <w:p w14:paraId="21EB46A5" w14:textId="5A01E18F" w:rsidR="00980955" w:rsidRDefault="00980955" w:rsidP="6A3A72A9">
      <w:pPr>
        <w:rPr>
          <w:rFonts w:ascii="Times New Roman" w:eastAsia="Times New Roman" w:hAnsi="Times New Roman" w:cs="Times New Roman"/>
        </w:rPr>
      </w:pPr>
    </w:p>
    <w:p w14:paraId="15371EF1" w14:textId="77777777" w:rsidR="00980955" w:rsidRDefault="00980955" w:rsidP="6A3A72A9">
      <w:pPr>
        <w:rPr>
          <w:rFonts w:ascii="Times New Roman" w:eastAsia="Times New Roman" w:hAnsi="Times New Roman" w:cs="Times New Roman"/>
        </w:rPr>
      </w:pPr>
    </w:p>
    <w:p w14:paraId="29464688" w14:textId="6BEF971F" w:rsidR="00060A07" w:rsidRDefault="00060A07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RANSFORMATIONS:</w:t>
      </w:r>
    </w:p>
    <w:p w14:paraId="618564E4" w14:textId="7FA7DBD2" w:rsidR="00060A07" w:rsidRDefault="006B3093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.</w:t>
      </w:r>
      <w:r w:rsidR="00060A07">
        <w:rPr>
          <w:rFonts w:ascii="Times New Roman" w:eastAsia="Times New Roman" w:hAnsi="Times New Roman" w:cs="Times New Roman"/>
        </w:rPr>
        <w:t>Flat map:</w:t>
      </w:r>
    </w:p>
    <w:p w14:paraId="2E3F607C" w14:textId="65A90B63" w:rsidR="00060A07" w:rsidRDefault="006B3093" w:rsidP="00060A07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4"/>
          <w:szCs w:val="18"/>
        </w:rPr>
      </w:pPr>
      <w:r w:rsidRPr="006B3093">
        <w:rPr>
          <w:rFonts w:ascii="Times New Roman" w:hAnsi="Times New Roman" w:cs="Times New Roman"/>
          <w:iCs/>
          <w:sz w:val="24"/>
          <w:szCs w:val="18"/>
        </w:rPr>
        <w:t>E</w:t>
      </w:r>
      <w:r w:rsidR="00060A07" w:rsidRPr="006B3093">
        <w:rPr>
          <w:rFonts w:ascii="Times New Roman" w:hAnsi="Times New Roman" w:cs="Times New Roman"/>
          <w:iCs/>
          <w:sz w:val="24"/>
          <w:szCs w:val="18"/>
        </w:rPr>
        <w:t>ach line in the input f</w:t>
      </w:r>
      <w:r w:rsidRPr="006B3093">
        <w:rPr>
          <w:rFonts w:ascii="Times New Roman" w:hAnsi="Times New Roman" w:cs="Times New Roman"/>
          <w:iCs/>
          <w:sz w:val="24"/>
          <w:szCs w:val="18"/>
        </w:rPr>
        <w:t>ile will be checked and split</w:t>
      </w:r>
      <w:r w:rsidR="00060A07" w:rsidRPr="006B3093">
        <w:rPr>
          <w:rFonts w:ascii="Times New Roman" w:hAnsi="Times New Roman" w:cs="Times New Roman"/>
          <w:iCs/>
          <w:sz w:val="24"/>
          <w:szCs w:val="18"/>
        </w:rPr>
        <w:t xml:space="preserve"> </w:t>
      </w:r>
      <w:r w:rsidRPr="006B3093">
        <w:rPr>
          <w:rFonts w:ascii="Times New Roman" w:hAnsi="Times New Roman" w:cs="Times New Roman"/>
          <w:iCs/>
          <w:sz w:val="24"/>
          <w:szCs w:val="18"/>
        </w:rPr>
        <w:t>based on</w:t>
      </w:r>
      <w:r w:rsidR="00060A07" w:rsidRPr="006B3093">
        <w:rPr>
          <w:rFonts w:ascii="Times New Roman" w:hAnsi="Times New Roman" w:cs="Times New Roman"/>
          <w:iCs/>
          <w:sz w:val="24"/>
          <w:szCs w:val="18"/>
        </w:rPr>
        <w:t xml:space="preserve"> whitespaces and punctuation mark</w:t>
      </w:r>
      <w:r>
        <w:rPr>
          <w:rFonts w:ascii="Times New Roman" w:hAnsi="Times New Roman" w:cs="Times New Roman"/>
          <w:iCs/>
          <w:sz w:val="24"/>
          <w:szCs w:val="18"/>
        </w:rPr>
        <w:t>.</w:t>
      </w:r>
    </w:p>
    <w:p w14:paraId="2126B7CC" w14:textId="6565D6FD" w:rsidR="006B3093" w:rsidRDefault="006B3093" w:rsidP="00060A07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4"/>
          <w:szCs w:val="18"/>
        </w:rPr>
      </w:pPr>
    </w:p>
    <w:p w14:paraId="0EF58580" w14:textId="1C0F6932" w:rsidR="006B3093" w:rsidRDefault="006B3093" w:rsidP="00060A07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4"/>
          <w:szCs w:val="18"/>
        </w:rPr>
      </w:pPr>
      <w:r>
        <w:rPr>
          <w:rFonts w:ascii="Times New Roman" w:hAnsi="Times New Roman" w:cs="Times New Roman"/>
          <w:iCs/>
          <w:sz w:val="24"/>
          <w:szCs w:val="18"/>
        </w:rPr>
        <w:t>2.Distinct:</w:t>
      </w:r>
    </w:p>
    <w:p w14:paraId="73D60D86" w14:textId="1643719E" w:rsidR="006B3093" w:rsidRP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18"/>
        </w:rPr>
      </w:pPr>
      <w:r w:rsidRPr="006B3093">
        <w:rPr>
          <w:rFonts w:ascii="Times New Roman" w:hAnsi="Times New Roman" w:cs="Times New Roman"/>
          <w:iCs/>
          <w:sz w:val="22"/>
          <w:szCs w:val="18"/>
        </w:rPr>
        <w:t>Here we select distinct words to avoid repetition</w:t>
      </w:r>
      <w:r>
        <w:rPr>
          <w:rFonts w:ascii="Times New Roman" w:hAnsi="Times New Roman" w:cs="Times New Roman"/>
          <w:iCs/>
          <w:sz w:val="22"/>
          <w:szCs w:val="18"/>
        </w:rPr>
        <w:t>.</w:t>
      </w:r>
    </w:p>
    <w:p w14:paraId="1CFFEB7A" w14:textId="77777777" w:rsidR="006B3093" w:rsidRPr="006B3093" w:rsidRDefault="006B3093" w:rsidP="00060A07">
      <w:pPr>
        <w:pStyle w:val="HTMLPreformatted"/>
        <w:shd w:val="clear" w:color="auto" w:fill="FFFFFF"/>
        <w:rPr>
          <w:rFonts w:ascii="Times New Roman" w:hAnsi="Times New Roman" w:cs="Times New Roman"/>
          <w:iCs/>
          <w:sz w:val="32"/>
          <w:szCs w:val="18"/>
        </w:rPr>
      </w:pPr>
    </w:p>
    <w:p w14:paraId="33D5B776" w14:textId="3714AA77" w:rsidR="006B3093" w:rsidRDefault="006B3093" w:rsidP="00060A07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  <w:szCs w:val="18"/>
        </w:rPr>
        <w:t>3.Filter:</w:t>
      </w:r>
    </w:p>
    <w:p w14:paraId="1309CDC8" w14:textId="5DD33E7C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24"/>
        </w:rPr>
      </w:pPr>
      <w:r w:rsidRPr="006B3093">
        <w:rPr>
          <w:rFonts w:ascii="Times New Roman" w:hAnsi="Times New Roman" w:cs="Times New Roman"/>
          <w:iCs/>
          <w:sz w:val="22"/>
          <w:szCs w:val="24"/>
        </w:rPr>
        <w:t xml:space="preserve">Here filter is applied so the words only having length 9 will be saved in </w:t>
      </w:r>
      <w:proofErr w:type="spellStart"/>
      <w:r w:rsidRPr="006B3093">
        <w:rPr>
          <w:rFonts w:ascii="Times New Roman" w:hAnsi="Times New Roman" w:cs="Times New Roman"/>
          <w:iCs/>
          <w:sz w:val="22"/>
          <w:szCs w:val="24"/>
        </w:rPr>
        <w:t>main_filter</w:t>
      </w:r>
      <w:proofErr w:type="spellEnd"/>
      <w:r>
        <w:rPr>
          <w:rFonts w:ascii="Times New Roman" w:hAnsi="Times New Roman" w:cs="Times New Roman"/>
          <w:iCs/>
          <w:sz w:val="22"/>
          <w:szCs w:val="24"/>
        </w:rPr>
        <w:t>.</w:t>
      </w:r>
    </w:p>
    <w:p w14:paraId="0C10F317" w14:textId="014A7D3F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24"/>
        </w:rPr>
      </w:pPr>
    </w:p>
    <w:p w14:paraId="21B37CBB" w14:textId="6E62919F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24"/>
        </w:rPr>
      </w:pPr>
      <w:r>
        <w:rPr>
          <w:rFonts w:ascii="Times New Roman" w:hAnsi="Times New Roman" w:cs="Times New Roman"/>
          <w:iCs/>
          <w:sz w:val="22"/>
          <w:szCs w:val="24"/>
        </w:rPr>
        <w:t>Actions:</w:t>
      </w:r>
    </w:p>
    <w:p w14:paraId="56796AB6" w14:textId="15F0C70A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24"/>
        </w:rPr>
      </w:pPr>
      <w:r>
        <w:rPr>
          <w:rFonts w:ascii="Times New Roman" w:hAnsi="Times New Roman" w:cs="Times New Roman"/>
          <w:iCs/>
          <w:sz w:val="22"/>
          <w:szCs w:val="24"/>
        </w:rPr>
        <w:t>1.Collect:</w:t>
      </w:r>
    </w:p>
    <w:p w14:paraId="43AC153D" w14:textId="3E00FF43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  <w:r w:rsidRPr="006B3093">
        <w:rPr>
          <w:rFonts w:ascii="Times New Roman" w:hAnsi="Times New Roman" w:cs="Times New Roman"/>
          <w:iCs/>
          <w:sz w:val="22"/>
          <w:szCs w:val="18"/>
        </w:rPr>
        <w:t>Return all the elements of the input file as an array at the driver program</w:t>
      </w:r>
      <w:r>
        <w:rPr>
          <w:rFonts w:ascii="Times New Roman" w:hAnsi="Times New Roman" w:cs="Times New Roman"/>
          <w:iCs/>
          <w:sz w:val="22"/>
          <w:szCs w:val="18"/>
        </w:rPr>
        <w:t>.</w:t>
      </w:r>
    </w:p>
    <w:p w14:paraId="474D7592" w14:textId="01A43FC7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</w:p>
    <w:p w14:paraId="152F71B0" w14:textId="016153DA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  <w:r>
        <w:rPr>
          <w:rFonts w:ascii="Times New Roman" w:hAnsi="Times New Roman" w:cs="Times New Roman"/>
          <w:iCs/>
          <w:sz w:val="22"/>
          <w:szCs w:val="18"/>
        </w:rPr>
        <w:t>2.saveAsTextFile:</w:t>
      </w:r>
    </w:p>
    <w:p w14:paraId="2EBECC21" w14:textId="61F6CD1C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  <w:r w:rsidRPr="006B3093">
        <w:rPr>
          <w:rFonts w:ascii="Times New Roman" w:hAnsi="Times New Roman" w:cs="Times New Roman"/>
          <w:iCs/>
          <w:sz w:val="22"/>
          <w:szCs w:val="18"/>
        </w:rPr>
        <w:t>Write the elements of the input file as a text file (or set of text files) in a given directory in the local filesystem</w:t>
      </w:r>
    </w:p>
    <w:p w14:paraId="5427871C" w14:textId="0B771225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</w:p>
    <w:p w14:paraId="71FFC82A" w14:textId="032D1B0A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  <w:r>
        <w:rPr>
          <w:rFonts w:ascii="Times New Roman" w:hAnsi="Times New Roman" w:cs="Times New Roman"/>
          <w:iCs/>
          <w:sz w:val="22"/>
          <w:szCs w:val="18"/>
        </w:rPr>
        <w:t>Output:</w:t>
      </w:r>
    </w:p>
    <w:p w14:paraId="74730B06" w14:textId="1DA9F6CB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  <w:r>
        <w:rPr>
          <w:rFonts w:ascii="Times New Roman" w:hAnsi="Times New Roman" w:cs="Times New Roman"/>
          <w:iCs/>
          <w:sz w:val="22"/>
          <w:szCs w:val="18"/>
        </w:rPr>
        <w:t>File one:</w:t>
      </w:r>
    </w:p>
    <w:p w14:paraId="1C6D955A" w14:textId="6CC5D8B9" w:rsid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iCs/>
          <w:sz w:val="22"/>
          <w:szCs w:val="18"/>
        </w:rPr>
      </w:pPr>
      <w:r>
        <w:rPr>
          <w:noProof/>
        </w:rPr>
        <w:drawing>
          <wp:inline distT="0" distB="0" distL="0" distR="0" wp14:anchorId="7D182066" wp14:editId="553584C4">
            <wp:extent cx="630555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1DE8" w14:textId="77777777" w:rsidR="006B3093" w:rsidRP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18"/>
        </w:rPr>
      </w:pPr>
    </w:p>
    <w:p w14:paraId="0DDA7FE8" w14:textId="77777777" w:rsidR="006B3093" w:rsidRP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sz w:val="28"/>
          <w:szCs w:val="18"/>
        </w:rPr>
      </w:pPr>
    </w:p>
    <w:p w14:paraId="511088BF" w14:textId="77777777" w:rsidR="006B3093" w:rsidRPr="006B3093" w:rsidRDefault="006B3093" w:rsidP="006B3093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4"/>
        </w:rPr>
      </w:pPr>
    </w:p>
    <w:p w14:paraId="2EDC5F03" w14:textId="77777777" w:rsidR="006B3093" w:rsidRPr="006B3093" w:rsidRDefault="006B3093" w:rsidP="00060A0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18"/>
        </w:rPr>
      </w:pPr>
    </w:p>
    <w:p w14:paraId="5377D9F0" w14:textId="06DF4237" w:rsidR="00060A07" w:rsidRDefault="006B3093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File two:</w:t>
      </w:r>
    </w:p>
    <w:p w14:paraId="3DFBEF5A" w14:textId="24ACD55C" w:rsidR="006B3093" w:rsidRDefault="006B3093" w:rsidP="6A3A72A9">
      <w:pPr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05D014B" wp14:editId="423920D1">
            <wp:extent cx="6276975" cy="3638550"/>
            <wp:effectExtent l="0" t="0" r="9525" b="0"/>
            <wp:docPr id="2032998722" name="Picture 2032998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1DF53" w14:textId="2C8D12FA" w:rsidR="006B3093" w:rsidRDefault="006B3093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put file:</w:t>
      </w:r>
    </w:p>
    <w:p w14:paraId="3B1DC827" w14:textId="350620E4" w:rsidR="006B3093" w:rsidRDefault="006B3093" w:rsidP="6A3A72A9">
      <w:pPr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47288A84" wp14:editId="7C5DEF85">
            <wp:extent cx="5943600" cy="2360930"/>
            <wp:effectExtent l="0" t="0" r="0" b="1270"/>
            <wp:docPr id="2032998723" name="Picture 2032998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04FC2" w14:textId="77777777" w:rsidR="00060A07" w:rsidRDefault="00060A07" w:rsidP="6A3A72A9">
      <w:pPr>
        <w:rPr>
          <w:rFonts w:ascii="Times New Roman" w:eastAsia="Times New Roman" w:hAnsi="Times New Roman" w:cs="Times New Roman"/>
        </w:rPr>
      </w:pPr>
    </w:p>
    <w:p w14:paraId="1A3135F4" w14:textId="67FD9183" w:rsidR="00060A07" w:rsidRDefault="00060A07" w:rsidP="6A3A72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739F735C" w14:textId="1F91F514" w:rsidR="00642E32" w:rsidRDefault="00642E32" w:rsidP="6A3A72A9"/>
    <w:p w14:paraId="561DE766" w14:textId="3816EBF8" w:rsidR="6A3A72A9" w:rsidRDefault="7AF78488" w:rsidP="6A3A72A9">
      <w:pPr>
        <w:rPr>
          <w:rFonts w:ascii="Times New Roman" w:eastAsia="Times New Roman" w:hAnsi="Times New Roman" w:cs="Times New Roman"/>
        </w:rPr>
      </w:pPr>
      <w:r w:rsidRPr="7AF78488">
        <w:rPr>
          <w:rFonts w:ascii="Times New Roman" w:eastAsia="Times New Roman" w:hAnsi="Times New Roman" w:cs="Times New Roman"/>
        </w:rPr>
        <w:t xml:space="preserve"> </w:t>
      </w:r>
    </w:p>
    <w:p w14:paraId="3D12D93B" w14:textId="77072506" w:rsidR="005C27A4" w:rsidRDefault="005C27A4" w:rsidP="7AF78488">
      <w:pPr>
        <w:pStyle w:val="ListParagraph"/>
        <w:ind w:left="2880" w:firstLine="720"/>
        <w:rPr>
          <w:rFonts w:ascii="Times New Roman" w:eastAsia="Times New Roman" w:hAnsi="Times New Roman" w:cs="Times New Roman"/>
          <w:b/>
          <w:bCs/>
        </w:rPr>
      </w:pPr>
    </w:p>
    <w:sectPr w:rsidR="005C27A4" w:rsidSect="00B241EE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F4171"/>
    <w:multiLevelType w:val="hybridMultilevel"/>
    <w:tmpl w:val="A47E0408"/>
    <w:lvl w:ilvl="0" w:tplc="176CE9F4">
      <w:start w:val="1"/>
      <w:numFmt w:val="decimal"/>
      <w:lvlText w:val="%1."/>
      <w:lvlJc w:val="left"/>
      <w:pPr>
        <w:ind w:left="720" w:hanging="360"/>
      </w:pPr>
    </w:lvl>
    <w:lvl w:ilvl="1" w:tplc="FE3CD284">
      <w:start w:val="1"/>
      <w:numFmt w:val="lowerLetter"/>
      <w:lvlText w:val="%2."/>
      <w:lvlJc w:val="left"/>
      <w:pPr>
        <w:ind w:left="1440" w:hanging="360"/>
      </w:pPr>
    </w:lvl>
    <w:lvl w:ilvl="2" w:tplc="948E9C00">
      <w:start w:val="1"/>
      <w:numFmt w:val="lowerRoman"/>
      <w:lvlText w:val="%3."/>
      <w:lvlJc w:val="right"/>
      <w:pPr>
        <w:ind w:left="2160" w:hanging="180"/>
      </w:pPr>
    </w:lvl>
    <w:lvl w:ilvl="3" w:tplc="4C5AA28E">
      <w:start w:val="1"/>
      <w:numFmt w:val="decimal"/>
      <w:lvlText w:val="%4."/>
      <w:lvlJc w:val="left"/>
      <w:pPr>
        <w:ind w:left="2880" w:hanging="360"/>
      </w:pPr>
    </w:lvl>
    <w:lvl w:ilvl="4" w:tplc="8CCCFC38">
      <w:start w:val="1"/>
      <w:numFmt w:val="lowerLetter"/>
      <w:lvlText w:val="%5."/>
      <w:lvlJc w:val="left"/>
      <w:pPr>
        <w:ind w:left="3600" w:hanging="360"/>
      </w:pPr>
    </w:lvl>
    <w:lvl w:ilvl="5" w:tplc="9EA49EAA">
      <w:start w:val="1"/>
      <w:numFmt w:val="lowerRoman"/>
      <w:lvlText w:val="%6."/>
      <w:lvlJc w:val="right"/>
      <w:pPr>
        <w:ind w:left="4320" w:hanging="180"/>
      </w:pPr>
    </w:lvl>
    <w:lvl w:ilvl="6" w:tplc="49EAEECE">
      <w:start w:val="1"/>
      <w:numFmt w:val="decimal"/>
      <w:lvlText w:val="%7."/>
      <w:lvlJc w:val="left"/>
      <w:pPr>
        <w:ind w:left="5040" w:hanging="360"/>
      </w:pPr>
    </w:lvl>
    <w:lvl w:ilvl="7" w:tplc="098E0560">
      <w:start w:val="1"/>
      <w:numFmt w:val="lowerLetter"/>
      <w:lvlText w:val="%8."/>
      <w:lvlJc w:val="left"/>
      <w:pPr>
        <w:ind w:left="5760" w:hanging="360"/>
      </w:pPr>
    </w:lvl>
    <w:lvl w:ilvl="8" w:tplc="A5EE2B2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Tc2tDQyNDAxsrRU0lEKTi0uzszPAykwqgUAjGmT5CwAAAA="/>
  </w:docVars>
  <w:rsids>
    <w:rsidRoot w:val="00E133BC"/>
    <w:rsid w:val="000318C1"/>
    <w:rsid w:val="00060A07"/>
    <w:rsid w:val="001223C5"/>
    <w:rsid w:val="005C1D73"/>
    <w:rsid w:val="005C27A4"/>
    <w:rsid w:val="00642E32"/>
    <w:rsid w:val="006B3093"/>
    <w:rsid w:val="008036D3"/>
    <w:rsid w:val="00937113"/>
    <w:rsid w:val="00980955"/>
    <w:rsid w:val="00A35D02"/>
    <w:rsid w:val="00AB0621"/>
    <w:rsid w:val="00B241EE"/>
    <w:rsid w:val="00B41218"/>
    <w:rsid w:val="00C02C3A"/>
    <w:rsid w:val="00E133BC"/>
    <w:rsid w:val="00E25D6B"/>
    <w:rsid w:val="00E27AD1"/>
    <w:rsid w:val="6A3A72A9"/>
    <w:rsid w:val="7AF78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8238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133BC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3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33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133BC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2E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2E32"/>
    <w:rPr>
      <w:rFonts w:ascii="Courier New" w:eastAsia="Times New Roman" w:hAnsi="Courier New" w:cs="Courier New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drah Junaid</cp:lastModifiedBy>
  <cp:revision>10</cp:revision>
  <dcterms:created xsi:type="dcterms:W3CDTF">2017-01-19T04:10:00Z</dcterms:created>
  <dcterms:modified xsi:type="dcterms:W3CDTF">2017-02-01T22:49:00Z</dcterms:modified>
</cp:coreProperties>
</file>